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1" w:name="Xa749759c262b3aeee5a3ff464c87b8f619c7cb9"/>
    <w:p>
      <w:pPr>
        <w:pStyle w:val="Heading1"/>
      </w:pPr>
      <w:r>
        <w:t xml:space="preserve">Cover Letter for Special Education Teacher Position in South Korea Seoul</w:t>
      </w:r>
    </w:p>
    <w:p>
      <w:pPr>
        <w:pStyle w:val="FirstParagraph"/>
      </w:pPr>
      <w:r>
        <w:rPr>
          <w:bCs/>
          <w:b/>
        </w:rPr>
        <w:t xml:space="preserve">John Doe</w:t>
      </w:r>
      <w:r>
        <w:br/>
      </w:r>
      <w:r>
        <w:t xml:space="preserve">123 Education Drive</w:t>
      </w:r>
      <w:r>
        <w:br/>
      </w:r>
      <w:r>
        <w:t xml:space="preserve">New York, NY 10001</w:t>
      </w:r>
      <w:r>
        <w:br/>
      </w:r>
      <w:r>
        <w:t xml:space="preserve">john.doe@email.com | (555) 123-4567</w:t>
      </w:r>
      <w:r>
        <w:br/>
      </w:r>
      <w:r>
        <w:t xml:space="preserve">April 5, 2024</w:t>
      </w:r>
    </w:p>
    <w:p>
      <w:pPr>
        <w:pStyle w:val="BodyText"/>
      </w:pPr>
      <w:r>
        <w:rPr>
          <w:bCs/>
          <w:b/>
        </w:rPr>
        <w:t xml:space="preserve">Seoul Special Education Hiring Committee</w:t>
      </w:r>
      <w:r>
        <w:br/>
      </w:r>
      <w:r>
        <w:t xml:space="preserve">Seoul Educational Office</w:t>
      </w:r>
      <w:r>
        <w:br/>
      </w:r>
      <w:r>
        <w:t xml:space="preserve">456 Cultural Avenue, Gangnam District</w:t>
      </w:r>
      <w:r>
        <w:br/>
      </w:r>
      <w:r>
        <w:t xml:space="preserve">Seoul, South Korea</w:t>
      </w:r>
    </w:p>
    <w:bookmarkStart w:id="20" w:name="dear-hiring-committee"/>
    <w:p>
      <w:pPr>
        <w:pStyle w:val="Heading2"/>
      </w:pPr>
      <w:r>
        <w:t xml:space="preserve">Dear Hiring Committee,</w:t>
      </w:r>
    </w:p>
    <w:p>
      <w:pPr>
        <w:pStyle w:val="FirstParagraph"/>
      </w:pPr>
      <w:r>
        <w:t xml:space="preserve">As a dedicated and passionate Special Education Teacher with over seven years of experience in creating inclusive learning environments, I am excited to apply for the Special Education Teacher position at your esteemed institution in South Korea Seoul. The opportunity to contribute to the educational journey of students with diverse needs in such a culturally vibrant and academically driven city is both an honor and a profound professional aspiration. My commitment to fostering student growth, combined with my adaptability to new cultural contexts, aligns seamlessly with the mission of supporting exceptional learners in South Korea.</w:t>
      </w:r>
    </w:p>
    <w:p>
      <w:pPr>
        <w:pStyle w:val="BodyText"/>
      </w:pPr>
      <w:r>
        <w:t xml:space="preserve">Throughout my career, I have specialized in designing individualized education plans (IEPs) that address the unique cognitive, social, and emotional needs of students with disabilities. My teaching philosophy centers on equity, empathy, and innovation—principles that I believe are critical to empowering students to reach their full potential. In my previous roles at [Previous School Name] in the United States, I successfully collaborated with general education teachers, therapists, and families to create holistic support systems for students with autism spectrum disorder (ASD), ADHD, and intellectual disabilities. This experience has equipped me with the skills to navigate complex educational challenges while maintaining a student-centered approach.</w:t>
      </w:r>
    </w:p>
    <w:p>
      <w:pPr>
        <w:pStyle w:val="BodyText"/>
      </w:pPr>
      <w:r>
        <w:t xml:space="preserve">What draws me specifically to South Korea Seoul is the city’s reputation for excellence in education and its growing emphasis on inclusive practices. I have followed the advancements in special education within Korean schools, particularly their integration of technology and evidence-based strategies to support diverse learners. I am eager to contribute my expertise in differentiated instruction, behavioral interventions, and assistive technology while also learning from the rich traditions and innovative methods of South Korean educators. The opportunity to work alongside professionals who prioritize both academic rigor and compassionate care for every student is deeply appealing.</w:t>
      </w:r>
    </w:p>
    <w:p>
      <w:pPr>
        <w:pStyle w:val="BodyText"/>
      </w:pPr>
      <w:r>
        <w:t xml:space="preserve">In my current role as a Special Education Teacher at [Current School Name], I have implemented sensory-friendly classrooms, developed social skills curricula, and trained peers in inclusive practices. One of my most rewarding projects involved partnering with local community organizations to provide vocational training for students transitioning into adulthood. This work reinforced the importance of collaboration, cultural sensitivity, and long-term planning—qualities I believe are essential for success in South Korea’s dynamic educational landscape.</w:t>
      </w:r>
    </w:p>
    <w:p>
      <w:pPr>
        <w:pStyle w:val="BodyText"/>
      </w:pPr>
      <w:r>
        <w:t xml:space="preserve">My academic background includes a Master’s Degree in Special Education from [University Name] and certifications in Applied Behavior Analysis (ABA) and assistive technology. Additionally, I am fluent in English and have a basic understanding of Korean language fundamentals, which I have been actively studying to better connect with students and families. I recognize that cultural adaptation is crucial for building trust within the community, and I am committed to immersing myself in South Korean customs while maintaining professionalism and respect for local educational standards.</w:t>
      </w:r>
    </w:p>
    <w:p>
      <w:pPr>
        <w:pStyle w:val="BodyText"/>
      </w:pPr>
      <w:r>
        <w:t xml:space="preserve">What sets me apart as a Special Education Teacher is my ability to balance creativity with structure. Whether it’s incorporating gamification into math lessons for students with learning disabilities or using visual aids to support nonverbal learners, I consistently seek ways to make education accessible and engaging. In Seoul, where the educational system places a strong emphasis on academic achievement, I am confident in my ability to adapt these strategies to meet the needs of students while aligning with Korean curricular goals.</w:t>
      </w:r>
    </w:p>
    <w:p>
      <w:pPr>
        <w:pStyle w:val="BodyText"/>
      </w:pPr>
      <w:r>
        <w:t xml:space="preserve">I am particularly drawn to the opportunity of working in South Korea Seoul because of its unique blend of tradition and modernity. The city’s dedication to innovation in education, coupled with its rich cultural heritage, offers a dynamic environment for growth. I am eager to contribute my expertise while also embracing the opportunity to learn from Korean educators who are pioneers in inclusive practices. My experience working in multicultural classrooms has prepared me to navigate diverse perspectives and build meaningful relationships with students, parents, and colleagues.</w:t>
      </w:r>
    </w:p>
    <w:p>
      <w:pPr>
        <w:pStyle w:val="BodyText"/>
      </w:pPr>
      <w:r>
        <w:t xml:space="preserve">Finally, I would like to emphasize my passion for lifelong learning and professional development. I regularly attend workshops on special education trends, such as the use of AI in personalized learning and trauma-informed teaching practices. I am also a member of the Council for Exceptional Children (CEC), which keeps me connected to global best practices. In South Korea Seoul, I hope to continue growing as an educator while contributing to the ongoing dialogue about how to best support students with special needs.</w:t>
      </w:r>
    </w:p>
    <w:p>
      <w:pPr>
        <w:pStyle w:val="BodyText"/>
      </w:pPr>
      <w:r>
        <w:t xml:space="preserve">Thank you for considering my application. I would be thrilled to discuss how my skills and experiences align with your institution’s goals. Please feel free to contact me at (555) 123-4567 or john.doe@email.com at your convenience. I look forward to the possibility of contributing to the vibrant educational community in South Korea Seoul.</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Cover Letter - South Korea Seoul</dc:title>
  <dc:creator/>
  <dc:language>en</dc:language>
  <cp:keywords/>
  <dcterms:created xsi:type="dcterms:W3CDTF">2026-07-24T07:41:04Z</dcterms:created>
  <dcterms:modified xsi:type="dcterms:W3CDTF">2026-07-24T07:41:04Z</dcterms:modified>
</cp:coreProperties>
</file>

<file path=docProps/custom.xml><?xml version="1.0" encoding="utf-8"?>
<Properties xmlns="http://schemas.openxmlformats.org/officeDocument/2006/custom-properties" xmlns:vt="http://schemas.openxmlformats.org/officeDocument/2006/docPropsVTypes"/>
</file>